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B98B0DA" w14:textId="77777777" w:rsidR="00675234" w:rsidRDefault="00675234" w:rsidP="00F054C9">
      <w:pPr>
        <w:autoSpaceDE w:val="0"/>
        <w:autoSpaceDN w:val="0"/>
        <w:adjustRightInd w:val="0"/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onark Patel</w:t>
      </w:r>
    </w:p>
    <w:p w14:paraId="4BC5623A" w14:textId="77777777" w:rsidR="00675234" w:rsidRDefault="00675234" w:rsidP="00F054C9">
      <w:pPr>
        <w:autoSpaceDE w:val="0"/>
        <w:autoSpaceDN w:val="0"/>
        <w:adjustRightInd w:val="0"/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ofessor </w:t>
      </w:r>
      <w:proofErr w:type="spellStart"/>
      <w:r>
        <w:rPr>
          <w:rFonts w:ascii="Times New Roman" w:hAnsi="Times New Roman" w:cs="Times New Roman"/>
          <w:sz w:val="24"/>
          <w:szCs w:val="24"/>
        </w:rPr>
        <w:t>Deek</w:t>
      </w:r>
      <w:proofErr w:type="spellEnd"/>
      <w:r>
        <w:rPr>
          <w:rFonts w:ascii="Times New Roman" w:hAnsi="Times New Roman" w:cs="Times New Roman"/>
          <w:sz w:val="24"/>
          <w:szCs w:val="24"/>
        </w:rPr>
        <w:t>, Maura</w:t>
      </w:r>
    </w:p>
    <w:p w14:paraId="6E562C66" w14:textId="77777777" w:rsidR="00675234" w:rsidRDefault="00675234" w:rsidP="00F054C9">
      <w:pPr>
        <w:autoSpaceDE w:val="0"/>
        <w:autoSpaceDN w:val="0"/>
        <w:adjustRightInd w:val="0"/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T-202-451</w:t>
      </w:r>
    </w:p>
    <w:p w14:paraId="7AF24361" w14:textId="66FF656B" w:rsidR="00675234" w:rsidRDefault="00366DDB" w:rsidP="00F054C9">
      <w:pPr>
        <w:autoSpaceDE w:val="0"/>
        <w:autoSpaceDN w:val="0"/>
        <w:adjustRightInd w:val="0"/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vember</w:t>
      </w:r>
      <w:r w:rsidR="0067523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5</w:t>
      </w:r>
      <w:r w:rsidR="00675234">
        <w:rPr>
          <w:rFonts w:ascii="Times New Roman" w:hAnsi="Times New Roman" w:cs="Times New Roman"/>
          <w:sz w:val="24"/>
          <w:szCs w:val="24"/>
        </w:rPr>
        <w:t>th, 2019</w:t>
      </w:r>
    </w:p>
    <w:p w14:paraId="3B0FEA08" w14:textId="1F9EFCE4" w:rsidR="00675234" w:rsidRDefault="00675234" w:rsidP="00F054C9">
      <w:pPr>
        <w:spacing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Assignment </w:t>
      </w:r>
      <w:r w:rsidR="00366DDB">
        <w:rPr>
          <w:rFonts w:ascii="Times New Roman" w:hAnsi="Times New Roman" w:cs="Times New Roman"/>
          <w:sz w:val="28"/>
          <w:szCs w:val="28"/>
        </w:rPr>
        <w:t>4</w:t>
      </w:r>
      <w:r>
        <w:rPr>
          <w:rFonts w:ascii="Times New Roman" w:hAnsi="Times New Roman" w:cs="Times New Roman"/>
          <w:sz w:val="28"/>
          <w:szCs w:val="28"/>
        </w:rPr>
        <w:t xml:space="preserve"> Link</w:t>
      </w:r>
    </w:p>
    <w:p w14:paraId="3A860479" w14:textId="5AB39A43" w:rsidR="00675234" w:rsidRDefault="00675234" w:rsidP="00F054C9">
      <w:pPr>
        <w:spacing w:line="240" w:lineRule="auto"/>
      </w:pPr>
      <w:r w:rsidRPr="00F054C9">
        <w:rPr>
          <w:rFonts w:ascii="Times New Roman" w:hAnsi="Times New Roman" w:cs="Times New Roman"/>
          <w:bCs/>
          <w:sz w:val="24"/>
          <w:szCs w:val="24"/>
        </w:rPr>
        <w:t xml:space="preserve">Link to my HTML webpage  :   </w:t>
      </w:r>
    </w:p>
    <w:p w14:paraId="426669CD" w14:textId="0B9B264D" w:rsidR="003525F9" w:rsidRDefault="00366DDB" w:rsidP="00366DDB">
      <w:pPr>
        <w:spacing w:line="240" w:lineRule="auto"/>
      </w:pPr>
      <w:hyperlink r:id="rId4" w:history="1">
        <w:r>
          <w:rPr>
            <w:rStyle w:val="Hyperlink"/>
          </w:rPr>
          <w:t>https://web.njit.edu/~dp663/IT%20202%20Assignment%204/Main.html</w:t>
        </w:r>
      </w:hyperlink>
      <w:bookmarkStart w:id="0" w:name="_GoBack"/>
      <w:bookmarkEnd w:id="0"/>
    </w:p>
    <w:sectPr w:rsidR="003525F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MxMjU3MjIzsgTSxko6SsGpxcWZ+XkgBUa1AAMq35IsAAAA"/>
  </w:docVars>
  <w:rsids>
    <w:rsidRoot w:val="00675234"/>
    <w:rsid w:val="00366DDB"/>
    <w:rsid w:val="004F1A22"/>
    <w:rsid w:val="005E70A1"/>
    <w:rsid w:val="00675234"/>
    <w:rsid w:val="00F054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FED8CC"/>
  <w15:chartTrackingRefBased/>
  <w15:docId w15:val="{5F6C8B9A-12B3-4389-98D3-16CDC0750C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75234"/>
    <w:pPr>
      <w:spacing w:after="200" w:line="276" w:lineRule="auto"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75234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7523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web.njit.edu/~dp663/IT%20202%20Assignment%204/Main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38</Words>
  <Characters>219</Characters>
  <Application>Microsoft Office Word</Application>
  <DocSecurity>0</DocSecurity>
  <Lines>1</Lines>
  <Paragraphs>1</Paragraphs>
  <ScaleCrop>false</ScaleCrop>
  <Company/>
  <LinksUpToDate>false</LinksUpToDate>
  <CharactersWithSpaces>2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nark patel</dc:creator>
  <cp:keywords/>
  <dc:description/>
  <cp:lastModifiedBy>donark patel</cp:lastModifiedBy>
  <cp:revision>5</cp:revision>
  <dcterms:created xsi:type="dcterms:W3CDTF">2019-10-22T22:56:00Z</dcterms:created>
  <dcterms:modified xsi:type="dcterms:W3CDTF">2019-11-05T20:01:00Z</dcterms:modified>
</cp:coreProperties>
</file>